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Иовлев</w:t>
      </w:r>
      <w:r>
        <w:t xml:space="preserve"> </w:t>
      </w:r>
      <w:r>
        <w:t xml:space="preserve">Максим</w:t>
      </w:r>
      <w:r>
        <w:t xml:space="preserve"> </w:t>
      </w:r>
      <w:r>
        <w:t xml:space="preserve">Андреевич</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345050"/>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345050"/>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736856"/>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736856"/>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370666"/>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511489"/>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511489"/>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882142"/>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882142"/>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863630"/>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863630"/>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725523"/>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725523"/>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82506"/>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82506"/>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74664"/>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74664"/>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39075"/>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39075"/>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886542"/>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886542"/>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Иовлев Максим Андреевич НПИбд-01-22</dc:creator>
  <dc:language>ru-RU</dc:language>
  <cp:keywords/>
  <dcterms:created xsi:type="dcterms:W3CDTF">2023-03-08T10:00:50Z</dcterms:created>
  <dcterms:modified xsi:type="dcterms:W3CDTF">2023-03-08T1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